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06AB4" w14:textId="3E14FF11" w:rsidR="00BD0E5F" w:rsidRPr="00163E42" w:rsidRDefault="00414FF3" w:rsidP="00BD0E5F">
      <w:pPr>
        <w:pStyle w:val="NormalWeb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63E42">
        <w:rPr>
          <w:rFonts w:asciiTheme="minorHAnsi" w:hAnsiTheme="minorHAnsi" w:cstheme="minorHAnsi"/>
          <w:b/>
          <w:bCs/>
          <w:sz w:val="22"/>
          <w:szCs w:val="22"/>
        </w:rPr>
        <w:t>At-a-Glance Summary</w:t>
      </w:r>
      <w:r w:rsidR="0082011A" w:rsidRPr="00163E42">
        <w:rPr>
          <w:rFonts w:asciiTheme="minorHAnsi" w:hAnsiTheme="minorHAnsi" w:cstheme="minorHAnsi"/>
          <w:b/>
          <w:bCs/>
          <w:sz w:val="22"/>
          <w:szCs w:val="22"/>
        </w:rPr>
        <w:br/>
        <w:t>Excellence in Researc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5953"/>
      </w:tblGrid>
      <w:tr w:rsidR="00BD0E5F" w14:paraId="080CC979" w14:textId="77777777" w:rsidTr="00414FF3">
        <w:tc>
          <w:tcPr>
            <w:tcW w:w="1980" w:type="dxa"/>
          </w:tcPr>
          <w:p w14:paraId="33EEAE6A" w14:textId="466EB600" w:rsidR="00BD0E5F" w:rsidRDefault="00BD0E5F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ndidate:</w:t>
            </w:r>
          </w:p>
        </w:tc>
        <w:tc>
          <w:tcPr>
            <w:tcW w:w="5953" w:type="dxa"/>
            <w:tcBorders>
              <w:bottom w:val="single" w:sz="2" w:space="0" w:color="auto"/>
            </w:tcBorders>
          </w:tcPr>
          <w:p w14:paraId="66A5F74A" w14:textId="3D679C6F" w:rsidR="00414FF3" w:rsidRDefault="00414FF3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D0E5F" w14:paraId="4A05B011" w14:textId="77777777" w:rsidTr="00414FF3">
        <w:tc>
          <w:tcPr>
            <w:tcW w:w="1980" w:type="dxa"/>
          </w:tcPr>
          <w:p w14:paraId="14C05EE0" w14:textId="76A61803" w:rsidR="00BD0E5F" w:rsidRDefault="00BD0E5F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quested Rank:</w:t>
            </w:r>
          </w:p>
        </w:tc>
        <w:tc>
          <w:tcPr>
            <w:tcW w:w="5953" w:type="dxa"/>
            <w:tcBorders>
              <w:top w:val="single" w:sz="2" w:space="0" w:color="auto"/>
              <w:bottom w:val="single" w:sz="2" w:space="0" w:color="auto"/>
            </w:tcBorders>
          </w:tcPr>
          <w:p w14:paraId="330460E3" w14:textId="77777777" w:rsidR="00BD0E5F" w:rsidRDefault="00BD0E5F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6BAB4A1A" w14:textId="77777777" w:rsidR="00912B3C" w:rsidRPr="00912B3C" w:rsidRDefault="00912B3C" w:rsidP="00912B3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12B3C">
        <w:rPr>
          <w:rFonts w:asciiTheme="minorHAnsi" w:hAnsiTheme="minorHAnsi" w:cstheme="minorHAnsi"/>
          <w:sz w:val="22"/>
          <w:szCs w:val="22"/>
        </w:rPr>
        <w:t>Note:  Only include activities since your appointment or last promotion.</w:t>
      </w:r>
    </w:p>
    <w:tbl>
      <w:tblPr>
        <w:tblStyle w:val="TableGrid"/>
        <w:tblW w:w="9884" w:type="dxa"/>
        <w:tblLook w:val="04A0" w:firstRow="1" w:lastRow="0" w:firstColumn="1" w:lastColumn="0" w:noHBand="0" w:noVBand="1"/>
      </w:tblPr>
      <w:tblGrid>
        <w:gridCol w:w="1832"/>
        <w:gridCol w:w="5869"/>
        <w:gridCol w:w="965"/>
        <w:gridCol w:w="1218"/>
      </w:tblGrid>
      <w:tr w:rsidR="00BD0E5F" w14:paraId="25515935" w14:textId="77777777" w:rsidTr="00CE59EF">
        <w:trPr>
          <w:trHeight w:val="337"/>
        </w:trPr>
        <w:tc>
          <w:tcPr>
            <w:tcW w:w="1832" w:type="dxa"/>
            <w:vAlign w:val="center"/>
          </w:tcPr>
          <w:p w14:paraId="3C81BE57" w14:textId="7461809F" w:rsidR="00BD0E5F" w:rsidRDefault="00BD0E5F" w:rsidP="00BD0E5F">
            <w:pPr>
              <w:rPr>
                <w:b/>
                <w:bCs/>
              </w:rPr>
            </w:pPr>
            <w:r>
              <w:rPr>
                <w:rFonts w:ascii="Helvetica Neue" w:hAnsi="Helvetica Neue"/>
                <w:b/>
                <w:bCs/>
              </w:rPr>
              <w:t>Category</w:t>
            </w:r>
          </w:p>
        </w:tc>
        <w:tc>
          <w:tcPr>
            <w:tcW w:w="5869" w:type="dxa"/>
            <w:shd w:val="clear" w:color="auto" w:fill="808080" w:themeFill="background1" w:themeFillShade="80"/>
            <w:vAlign w:val="center"/>
          </w:tcPr>
          <w:p w14:paraId="586FE8D8" w14:textId="77777777" w:rsidR="00BD0E5F" w:rsidRDefault="00BD0E5F" w:rsidP="00BD0E5F">
            <w:pPr>
              <w:rPr>
                <w:b/>
                <w:bCs/>
              </w:rPr>
            </w:pPr>
          </w:p>
        </w:tc>
        <w:tc>
          <w:tcPr>
            <w:tcW w:w="965" w:type="dxa"/>
            <w:vAlign w:val="center"/>
          </w:tcPr>
          <w:p w14:paraId="58448D1F" w14:textId="52AAE4E1" w:rsidR="00BD0E5F" w:rsidRPr="003B22EB" w:rsidRDefault="00BD0E5F" w:rsidP="00BD0E5F">
            <w:pPr>
              <w:jc w:val="center"/>
              <w:rPr>
                <w:b/>
                <w:bCs/>
              </w:rPr>
            </w:pPr>
            <w:r w:rsidRPr="003B22EB">
              <w:rPr>
                <w:b/>
                <w:bCs/>
              </w:rPr>
              <w:t>Number</w:t>
            </w:r>
          </w:p>
        </w:tc>
        <w:tc>
          <w:tcPr>
            <w:tcW w:w="1218" w:type="dxa"/>
            <w:vAlign w:val="center"/>
          </w:tcPr>
          <w:p w14:paraId="58E6B241" w14:textId="011B6535" w:rsidR="00BD0E5F" w:rsidRPr="003B22EB" w:rsidRDefault="00BD0E5F" w:rsidP="00BD0E5F">
            <w:pPr>
              <w:jc w:val="center"/>
              <w:rPr>
                <w:b/>
                <w:bCs/>
              </w:rPr>
            </w:pPr>
            <w:r w:rsidRPr="003B22EB">
              <w:rPr>
                <w:b/>
                <w:bCs/>
              </w:rPr>
              <w:t>Amount</w:t>
            </w:r>
          </w:p>
        </w:tc>
      </w:tr>
      <w:tr w:rsidR="00D7468A" w:rsidRPr="00E45EE0" w14:paraId="741A0D04" w14:textId="77777777" w:rsidTr="00163E42">
        <w:trPr>
          <w:trHeight w:val="337"/>
        </w:trPr>
        <w:tc>
          <w:tcPr>
            <w:tcW w:w="1832" w:type="dxa"/>
          </w:tcPr>
          <w:p w14:paraId="00F10966" w14:textId="05702966" w:rsidR="00D7468A" w:rsidRDefault="00D7468A" w:rsidP="00D7468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onours</w:t>
            </w:r>
            <w:proofErr w:type="spellEnd"/>
            <w:r>
              <w:rPr>
                <w:b/>
                <w:bCs/>
              </w:rPr>
              <w:t xml:space="preserve"> and Career </w:t>
            </w:r>
            <w:r w:rsidRPr="004E4EE5">
              <w:rPr>
                <w:b/>
                <w:bCs/>
              </w:rPr>
              <w:t>Award</w:t>
            </w:r>
            <w:r>
              <w:rPr>
                <w:b/>
                <w:bCs/>
              </w:rPr>
              <w:t>s</w:t>
            </w:r>
          </w:p>
        </w:tc>
        <w:tc>
          <w:tcPr>
            <w:tcW w:w="5869" w:type="dxa"/>
            <w:vAlign w:val="center"/>
          </w:tcPr>
          <w:p w14:paraId="3A023AB6" w14:textId="1C2E6F4B" w:rsidR="00D7468A" w:rsidRDefault="00D7468A" w:rsidP="00D7468A">
            <w:r>
              <w:t>[Name of Award]</w:t>
            </w:r>
          </w:p>
        </w:tc>
        <w:tc>
          <w:tcPr>
            <w:tcW w:w="965" w:type="dxa"/>
            <w:vAlign w:val="center"/>
          </w:tcPr>
          <w:p w14:paraId="02933BDA" w14:textId="77777777" w:rsidR="00D7468A" w:rsidRPr="00E45EE0" w:rsidRDefault="00D7468A" w:rsidP="00D7468A">
            <w:pPr>
              <w:jc w:val="center"/>
            </w:pPr>
          </w:p>
        </w:tc>
        <w:tc>
          <w:tcPr>
            <w:tcW w:w="1218" w:type="dxa"/>
            <w:vAlign w:val="center"/>
          </w:tcPr>
          <w:p w14:paraId="656BD011" w14:textId="77777777" w:rsidR="00D7468A" w:rsidRPr="00E45EE0" w:rsidRDefault="00D7468A" w:rsidP="00D7468A">
            <w:pPr>
              <w:jc w:val="center"/>
            </w:pPr>
          </w:p>
        </w:tc>
      </w:tr>
      <w:tr w:rsidR="00D7468A" w:rsidRPr="00E45EE0" w14:paraId="759C6BE4" w14:textId="77777777" w:rsidTr="00163E42">
        <w:trPr>
          <w:trHeight w:val="337"/>
        </w:trPr>
        <w:tc>
          <w:tcPr>
            <w:tcW w:w="1832" w:type="dxa"/>
            <w:vMerge w:val="restart"/>
          </w:tcPr>
          <w:p w14:paraId="732F236F" w14:textId="3BB8CE16" w:rsidR="00BD0E5F" w:rsidRDefault="00D7468A" w:rsidP="00D934D4">
            <w:pPr>
              <w:rPr>
                <w:b/>
                <w:bCs/>
              </w:rPr>
            </w:pPr>
            <w:r>
              <w:rPr>
                <w:b/>
                <w:bCs/>
              </w:rPr>
              <w:t>Peer-Reviewed Funding</w:t>
            </w:r>
          </w:p>
        </w:tc>
        <w:tc>
          <w:tcPr>
            <w:tcW w:w="5869" w:type="dxa"/>
            <w:vAlign w:val="center"/>
          </w:tcPr>
          <w:p w14:paraId="726F3B8D" w14:textId="32081F14" w:rsidR="00BD0E5F" w:rsidRDefault="00D7468A" w:rsidP="00D934D4">
            <w:r>
              <w:t>PI</w:t>
            </w:r>
            <w:r w:rsidR="00912B3C">
              <w:t>/</w:t>
            </w:r>
            <w:r>
              <w:t>co-PI</w:t>
            </w:r>
          </w:p>
        </w:tc>
        <w:tc>
          <w:tcPr>
            <w:tcW w:w="965" w:type="dxa"/>
            <w:vAlign w:val="center"/>
          </w:tcPr>
          <w:p w14:paraId="304C9585" w14:textId="1DAF94ED" w:rsidR="00BD0E5F" w:rsidRPr="00E45EE0" w:rsidRDefault="00BD0E5F" w:rsidP="00D934D4">
            <w:pPr>
              <w:jc w:val="center"/>
            </w:pPr>
          </w:p>
        </w:tc>
        <w:tc>
          <w:tcPr>
            <w:tcW w:w="1218" w:type="dxa"/>
            <w:vAlign w:val="center"/>
          </w:tcPr>
          <w:p w14:paraId="0510EE8E" w14:textId="03D857DE" w:rsidR="00BD0E5F" w:rsidRPr="00E45EE0" w:rsidRDefault="00BD0E5F" w:rsidP="00D934D4">
            <w:pPr>
              <w:jc w:val="center"/>
            </w:pPr>
          </w:p>
        </w:tc>
      </w:tr>
      <w:tr w:rsidR="00D7468A" w:rsidRPr="00E45EE0" w14:paraId="0AD4A87B" w14:textId="77777777" w:rsidTr="00163E42">
        <w:trPr>
          <w:trHeight w:val="337"/>
        </w:trPr>
        <w:tc>
          <w:tcPr>
            <w:tcW w:w="1832" w:type="dxa"/>
            <w:vMerge/>
          </w:tcPr>
          <w:p w14:paraId="0CE3ED69" w14:textId="77777777" w:rsidR="00BD0E5F" w:rsidRDefault="00BD0E5F" w:rsidP="00D934D4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1F17980F" w14:textId="6B132BA1" w:rsidR="00BD0E5F" w:rsidRDefault="00BD0E5F" w:rsidP="00D934D4">
            <w:r>
              <w:t>Co-I</w:t>
            </w:r>
            <w:r w:rsidR="00D7468A">
              <w:t>nvestigator</w:t>
            </w:r>
            <w:r>
              <w:t>, Collaborator</w:t>
            </w:r>
          </w:p>
        </w:tc>
        <w:tc>
          <w:tcPr>
            <w:tcW w:w="965" w:type="dxa"/>
            <w:vAlign w:val="center"/>
          </w:tcPr>
          <w:p w14:paraId="673132CA" w14:textId="7FC79E5F" w:rsidR="00BD0E5F" w:rsidRPr="00E45EE0" w:rsidRDefault="00BD0E5F" w:rsidP="00D934D4">
            <w:pPr>
              <w:jc w:val="center"/>
            </w:pPr>
          </w:p>
        </w:tc>
        <w:tc>
          <w:tcPr>
            <w:tcW w:w="1218" w:type="dxa"/>
            <w:vAlign w:val="center"/>
          </w:tcPr>
          <w:p w14:paraId="65766A30" w14:textId="73F10131" w:rsidR="00BD0E5F" w:rsidRPr="00E45EE0" w:rsidRDefault="00BD0E5F" w:rsidP="00D934D4">
            <w:pPr>
              <w:jc w:val="center"/>
            </w:pPr>
          </w:p>
        </w:tc>
      </w:tr>
      <w:tr w:rsidR="00414FF3" w:rsidRPr="00E45EE0" w14:paraId="6E69BFE2" w14:textId="77777777" w:rsidTr="00163E42">
        <w:trPr>
          <w:trHeight w:val="337"/>
        </w:trPr>
        <w:tc>
          <w:tcPr>
            <w:tcW w:w="1832" w:type="dxa"/>
          </w:tcPr>
          <w:p w14:paraId="1FE03D02" w14:textId="539B786A" w:rsidR="00414FF3" w:rsidRPr="004E4EE5" w:rsidRDefault="000F78BA" w:rsidP="00D934D4">
            <w:pPr>
              <w:rPr>
                <w:b/>
                <w:bCs/>
              </w:rPr>
            </w:pPr>
            <w:r>
              <w:rPr>
                <w:b/>
                <w:bCs/>
              </w:rPr>
              <w:t>Non-Reviewed Funding</w:t>
            </w:r>
          </w:p>
        </w:tc>
        <w:tc>
          <w:tcPr>
            <w:tcW w:w="5869" w:type="dxa"/>
            <w:vAlign w:val="center"/>
          </w:tcPr>
          <w:p w14:paraId="7891375C" w14:textId="77777777" w:rsidR="00414FF3" w:rsidRDefault="00414FF3" w:rsidP="00D934D4"/>
        </w:tc>
        <w:tc>
          <w:tcPr>
            <w:tcW w:w="965" w:type="dxa"/>
            <w:vAlign w:val="center"/>
          </w:tcPr>
          <w:p w14:paraId="7605C91E" w14:textId="77777777" w:rsidR="00414FF3" w:rsidRPr="00E45EE0" w:rsidRDefault="00414FF3" w:rsidP="00D934D4">
            <w:pPr>
              <w:jc w:val="center"/>
            </w:pPr>
          </w:p>
        </w:tc>
        <w:tc>
          <w:tcPr>
            <w:tcW w:w="1218" w:type="dxa"/>
            <w:vAlign w:val="center"/>
          </w:tcPr>
          <w:p w14:paraId="5701781C" w14:textId="77777777" w:rsidR="00414FF3" w:rsidRPr="00E45EE0" w:rsidRDefault="00414FF3" w:rsidP="00D934D4">
            <w:pPr>
              <w:jc w:val="center"/>
            </w:pPr>
          </w:p>
        </w:tc>
      </w:tr>
      <w:tr w:rsidR="00912B3C" w:rsidRPr="00E45EE0" w14:paraId="32822014" w14:textId="77777777" w:rsidTr="00163E42">
        <w:trPr>
          <w:trHeight w:val="337"/>
        </w:trPr>
        <w:tc>
          <w:tcPr>
            <w:tcW w:w="1832" w:type="dxa"/>
            <w:vMerge w:val="restart"/>
          </w:tcPr>
          <w:p w14:paraId="0AB312B9" w14:textId="74DEFAF8" w:rsidR="00912B3C" w:rsidRDefault="00912B3C" w:rsidP="000F78BA">
            <w:r w:rsidRPr="004E4EE5">
              <w:rPr>
                <w:b/>
                <w:bCs/>
              </w:rPr>
              <w:t>Publications</w:t>
            </w:r>
          </w:p>
          <w:p w14:paraId="12E20200" w14:textId="4705DB5F" w:rsidR="00912B3C" w:rsidRDefault="00912B3C" w:rsidP="00D934D4"/>
        </w:tc>
        <w:tc>
          <w:tcPr>
            <w:tcW w:w="5869" w:type="dxa"/>
            <w:vAlign w:val="center"/>
          </w:tcPr>
          <w:p w14:paraId="2A6F92C9" w14:textId="77777777" w:rsidR="00912B3C" w:rsidRDefault="00912B3C" w:rsidP="00D934D4">
            <w:r>
              <w:t>SRA/ co-SRA</w:t>
            </w:r>
          </w:p>
          <w:p w14:paraId="2D903C6A" w14:textId="64F760A2" w:rsidR="00912B3C" w:rsidRDefault="00912B3C" w:rsidP="00D934D4">
            <w:r>
              <w:t>[Highlight any highly cited papers and/or journal impact factor]</w:t>
            </w:r>
          </w:p>
        </w:tc>
        <w:tc>
          <w:tcPr>
            <w:tcW w:w="2183" w:type="dxa"/>
            <w:gridSpan w:val="2"/>
            <w:vAlign w:val="center"/>
          </w:tcPr>
          <w:p w14:paraId="3D8500F2" w14:textId="75DA5332" w:rsidR="00912B3C" w:rsidRDefault="00912B3C" w:rsidP="00D934D4">
            <w:r>
              <w:t>[#]</w:t>
            </w:r>
          </w:p>
        </w:tc>
      </w:tr>
      <w:tr w:rsidR="00912B3C" w:rsidRPr="00E45EE0" w14:paraId="09048A8F" w14:textId="77777777" w:rsidTr="00163E42">
        <w:trPr>
          <w:trHeight w:val="337"/>
        </w:trPr>
        <w:tc>
          <w:tcPr>
            <w:tcW w:w="1832" w:type="dxa"/>
            <w:vMerge/>
          </w:tcPr>
          <w:p w14:paraId="31C032F0" w14:textId="77777777" w:rsidR="00912B3C" w:rsidRPr="004E4EE5" w:rsidRDefault="00912B3C" w:rsidP="000F78BA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356EF987" w14:textId="3CC4A096" w:rsidR="00912B3C" w:rsidRDefault="00912B3C" w:rsidP="00D934D4">
            <w:r>
              <w:t>PA</w:t>
            </w:r>
          </w:p>
        </w:tc>
        <w:tc>
          <w:tcPr>
            <w:tcW w:w="2183" w:type="dxa"/>
            <w:gridSpan w:val="2"/>
            <w:vAlign w:val="center"/>
          </w:tcPr>
          <w:p w14:paraId="7D678FCC" w14:textId="77777777" w:rsidR="00912B3C" w:rsidRDefault="00912B3C" w:rsidP="00D934D4"/>
        </w:tc>
      </w:tr>
      <w:tr w:rsidR="00912B3C" w:rsidRPr="00E45EE0" w14:paraId="7AD7D206" w14:textId="77777777" w:rsidTr="00163E42">
        <w:trPr>
          <w:trHeight w:val="337"/>
        </w:trPr>
        <w:tc>
          <w:tcPr>
            <w:tcW w:w="1832" w:type="dxa"/>
            <w:vMerge/>
          </w:tcPr>
          <w:p w14:paraId="73EF891D" w14:textId="77777777" w:rsidR="00912B3C" w:rsidRPr="004E4EE5" w:rsidRDefault="00912B3C" w:rsidP="000F78BA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476C22C2" w14:textId="78221A6E" w:rsidR="00912B3C" w:rsidRDefault="00912B3C" w:rsidP="00D934D4">
            <w:r>
              <w:t>Co-author/Collaborator</w:t>
            </w:r>
          </w:p>
        </w:tc>
        <w:tc>
          <w:tcPr>
            <w:tcW w:w="2183" w:type="dxa"/>
            <w:gridSpan w:val="2"/>
            <w:vAlign w:val="center"/>
          </w:tcPr>
          <w:p w14:paraId="1A7E5035" w14:textId="77777777" w:rsidR="00912B3C" w:rsidRDefault="00912B3C" w:rsidP="00D934D4"/>
        </w:tc>
      </w:tr>
      <w:tr w:rsidR="00BD0E5F" w:rsidRPr="00E45EE0" w14:paraId="2C3B56EE" w14:textId="77777777" w:rsidTr="00163E42">
        <w:trPr>
          <w:trHeight w:val="337"/>
        </w:trPr>
        <w:tc>
          <w:tcPr>
            <w:tcW w:w="1832" w:type="dxa"/>
          </w:tcPr>
          <w:p w14:paraId="451562C7" w14:textId="77777777" w:rsidR="00BD0E5F" w:rsidRDefault="00BD0E5F" w:rsidP="00D934D4">
            <w:pPr>
              <w:rPr>
                <w:b/>
                <w:bCs/>
              </w:rPr>
            </w:pPr>
            <w:r w:rsidRPr="004E4EE5">
              <w:rPr>
                <w:b/>
                <w:bCs/>
              </w:rPr>
              <w:t>Invited Speaker</w:t>
            </w:r>
            <w:r w:rsidRPr="00E45EE0">
              <w:rPr>
                <w:b/>
                <w:bCs/>
              </w:rPr>
              <w:t xml:space="preserve"> </w:t>
            </w:r>
          </w:p>
        </w:tc>
        <w:tc>
          <w:tcPr>
            <w:tcW w:w="5869" w:type="dxa"/>
            <w:vAlign w:val="center"/>
          </w:tcPr>
          <w:p w14:paraId="607B3905" w14:textId="77777777" w:rsidR="00BD0E5F" w:rsidRDefault="00BD0E5F" w:rsidP="00D934D4">
            <w:r w:rsidRPr="00E45EE0">
              <w:t>International</w:t>
            </w:r>
          </w:p>
        </w:tc>
        <w:tc>
          <w:tcPr>
            <w:tcW w:w="2183" w:type="dxa"/>
            <w:gridSpan w:val="2"/>
            <w:vAlign w:val="center"/>
          </w:tcPr>
          <w:p w14:paraId="34A154B4" w14:textId="1E385840" w:rsidR="00BD0E5F" w:rsidRDefault="00BD0E5F" w:rsidP="00D934D4"/>
        </w:tc>
      </w:tr>
      <w:tr w:rsidR="00BD0E5F" w:rsidRPr="00E45EE0" w14:paraId="762268E3" w14:textId="77777777" w:rsidTr="00163E42">
        <w:trPr>
          <w:trHeight w:val="337"/>
        </w:trPr>
        <w:tc>
          <w:tcPr>
            <w:tcW w:w="1832" w:type="dxa"/>
          </w:tcPr>
          <w:p w14:paraId="7B82C49F" w14:textId="77777777" w:rsidR="00BD0E5F" w:rsidRDefault="00BD0E5F" w:rsidP="00D934D4"/>
        </w:tc>
        <w:tc>
          <w:tcPr>
            <w:tcW w:w="5869" w:type="dxa"/>
            <w:vAlign w:val="center"/>
          </w:tcPr>
          <w:p w14:paraId="62BDF1A2" w14:textId="77777777" w:rsidR="00BD0E5F" w:rsidRPr="00E45EE0" w:rsidRDefault="00BD0E5F" w:rsidP="00D934D4">
            <w:r w:rsidRPr="00E45EE0">
              <w:t>National</w:t>
            </w:r>
          </w:p>
        </w:tc>
        <w:tc>
          <w:tcPr>
            <w:tcW w:w="2183" w:type="dxa"/>
            <w:gridSpan w:val="2"/>
            <w:vAlign w:val="center"/>
          </w:tcPr>
          <w:p w14:paraId="0F3EC544" w14:textId="15F381F5" w:rsidR="00BD0E5F" w:rsidRDefault="00BD0E5F" w:rsidP="00D934D4"/>
        </w:tc>
      </w:tr>
      <w:tr w:rsidR="00912B3C" w:rsidRPr="00E45EE0" w14:paraId="5875BCB5" w14:textId="77777777" w:rsidTr="00163E42">
        <w:trPr>
          <w:trHeight w:val="337"/>
        </w:trPr>
        <w:tc>
          <w:tcPr>
            <w:tcW w:w="1832" w:type="dxa"/>
            <w:vMerge w:val="restart"/>
          </w:tcPr>
          <w:p w14:paraId="288CE3A5" w14:textId="7FA6EB43" w:rsidR="00912B3C" w:rsidRPr="004E4EE5" w:rsidRDefault="00912B3C" w:rsidP="00D934D4">
            <w:pPr>
              <w:rPr>
                <w:b/>
                <w:bCs/>
              </w:rPr>
            </w:pPr>
            <w:r>
              <w:rPr>
                <w:b/>
                <w:bCs/>
              </w:rPr>
              <w:t>Leadership Roles</w:t>
            </w:r>
          </w:p>
        </w:tc>
        <w:tc>
          <w:tcPr>
            <w:tcW w:w="5869" w:type="dxa"/>
            <w:vAlign w:val="center"/>
          </w:tcPr>
          <w:p w14:paraId="5B3EE961" w14:textId="77777777" w:rsidR="00912B3C" w:rsidRDefault="00912B3C" w:rsidP="00D934D4">
            <w:r>
              <w:t xml:space="preserve">International </w:t>
            </w:r>
          </w:p>
          <w:p w14:paraId="5B7DA829" w14:textId="78D5F01B" w:rsidR="00450E5E" w:rsidRDefault="00450E5E" w:rsidP="00D934D4">
            <w:r>
              <w:t xml:space="preserve">[Highlight </w:t>
            </w:r>
            <w:r w:rsidRPr="00450E5E">
              <w:rPr>
                <w:u w:val="single"/>
              </w:rPr>
              <w:t>important</w:t>
            </w:r>
            <w:r>
              <w:t xml:space="preserve"> positions here.  For example,</w:t>
            </w:r>
          </w:p>
          <w:p w14:paraId="4005F5E1" w14:textId="6D1F0E8A" w:rsidR="00912B3C" w:rsidRPr="00E45EE0" w:rsidRDefault="00912B3C" w:rsidP="00D934D4">
            <w:r>
              <w:t>President, United States and Canadian Academy of Pathology]</w:t>
            </w:r>
          </w:p>
        </w:tc>
        <w:tc>
          <w:tcPr>
            <w:tcW w:w="2183" w:type="dxa"/>
            <w:gridSpan w:val="2"/>
            <w:vAlign w:val="center"/>
          </w:tcPr>
          <w:p w14:paraId="3FB6876A" w14:textId="550DB3D9" w:rsidR="00912B3C" w:rsidRPr="00E45EE0" w:rsidRDefault="00912B3C" w:rsidP="000F78BA"/>
        </w:tc>
      </w:tr>
      <w:tr w:rsidR="00912B3C" w:rsidRPr="00E45EE0" w14:paraId="26359821" w14:textId="77777777" w:rsidTr="00163E42">
        <w:trPr>
          <w:trHeight w:val="337"/>
        </w:trPr>
        <w:tc>
          <w:tcPr>
            <w:tcW w:w="1832" w:type="dxa"/>
            <w:vMerge/>
          </w:tcPr>
          <w:p w14:paraId="616C73B5" w14:textId="77777777" w:rsidR="00912B3C" w:rsidRPr="004E4EE5" w:rsidRDefault="00912B3C" w:rsidP="00D934D4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189FC624" w14:textId="108609F9" w:rsidR="00912B3C" w:rsidRPr="00E45EE0" w:rsidRDefault="00912B3C" w:rsidP="00D934D4">
            <w:r>
              <w:t>National</w:t>
            </w:r>
          </w:p>
        </w:tc>
        <w:tc>
          <w:tcPr>
            <w:tcW w:w="2183" w:type="dxa"/>
            <w:gridSpan w:val="2"/>
            <w:vAlign w:val="center"/>
          </w:tcPr>
          <w:p w14:paraId="44810F52" w14:textId="77777777" w:rsidR="00912B3C" w:rsidRPr="00E45EE0" w:rsidRDefault="00912B3C" w:rsidP="00D934D4">
            <w:pPr>
              <w:jc w:val="center"/>
            </w:pPr>
          </w:p>
        </w:tc>
      </w:tr>
      <w:tr w:rsidR="00BD0E5F" w:rsidRPr="00E45EE0" w14:paraId="377955C5" w14:textId="77777777" w:rsidTr="00163E42">
        <w:trPr>
          <w:trHeight w:val="337"/>
        </w:trPr>
        <w:tc>
          <w:tcPr>
            <w:tcW w:w="1832" w:type="dxa"/>
            <w:vMerge/>
            <w:vAlign w:val="center"/>
          </w:tcPr>
          <w:p w14:paraId="224E4C0D" w14:textId="77777777" w:rsidR="00BD0E5F" w:rsidRPr="00B760E3" w:rsidRDefault="00BD0E5F" w:rsidP="00BD0E5F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30C85C80" w14:textId="77777777" w:rsidR="00BD0E5F" w:rsidRPr="00E45EE0" w:rsidRDefault="00BD0E5F" w:rsidP="00BD0E5F">
            <w:r>
              <w:t>National</w:t>
            </w:r>
          </w:p>
        </w:tc>
        <w:tc>
          <w:tcPr>
            <w:tcW w:w="965" w:type="dxa"/>
            <w:vAlign w:val="center"/>
          </w:tcPr>
          <w:p w14:paraId="119162CF" w14:textId="0F64F504" w:rsidR="00BD0E5F" w:rsidRPr="00E45EE0" w:rsidRDefault="00BD0E5F" w:rsidP="00BD0E5F">
            <w:pPr>
              <w:jc w:val="center"/>
            </w:pPr>
          </w:p>
        </w:tc>
        <w:tc>
          <w:tcPr>
            <w:tcW w:w="1218" w:type="dxa"/>
            <w:vAlign w:val="center"/>
          </w:tcPr>
          <w:p w14:paraId="11885D8B" w14:textId="7253AEC7" w:rsidR="00BD0E5F" w:rsidRPr="00E45EE0" w:rsidRDefault="00BD0E5F" w:rsidP="00BD0E5F">
            <w:pPr>
              <w:jc w:val="center"/>
            </w:pPr>
          </w:p>
        </w:tc>
      </w:tr>
      <w:tr w:rsidR="00BD0E5F" w:rsidRPr="00E45EE0" w14:paraId="2BF1819D" w14:textId="77777777" w:rsidTr="00163E42">
        <w:trPr>
          <w:trHeight w:val="337"/>
        </w:trPr>
        <w:tc>
          <w:tcPr>
            <w:tcW w:w="1832" w:type="dxa"/>
            <w:vMerge/>
            <w:vAlign w:val="center"/>
          </w:tcPr>
          <w:p w14:paraId="44DC29DA" w14:textId="77777777" w:rsidR="00BD0E5F" w:rsidRPr="00B760E3" w:rsidRDefault="00BD0E5F" w:rsidP="00BD0E5F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4D3E6E61" w14:textId="77777777" w:rsidR="00BD0E5F" w:rsidRDefault="00BD0E5F" w:rsidP="00BD0E5F">
            <w:r>
              <w:t>Local</w:t>
            </w:r>
          </w:p>
        </w:tc>
        <w:tc>
          <w:tcPr>
            <w:tcW w:w="965" w:type="dxa"/>
            <w:vAlign w:val="center"/>
          </w:tcPr>
          <w:p w14:paraId="6F1D6570" w14:textId="55AE4FE3" w:rsidR="00BD0E5F" w:rsidRPr="00E45EE0" w:rsidRDefault="00BD0E5F" w:rsidP="00BD0E5F">
            <w:pPr>
              <w:jc w:val="center"/>
            </w:pPr>
          </w:p>
        </w:tc>
        <w:tc>
          <w:tcPr>
            <w:tcW w:w="1218" w:type="dxa"/>
            <w:vAlign w:val="center"/>
          </w:tcPr>
          <w:p w14:paraId="55C97099" w14:textId="2F186382" w:rsidR="00BD0E5F" w:rsidRPr="00E45EE0" w:rsidRDefault="00BD0E5F" w:rsidP="00BD0E5F">
            <w:pPr>
              <w:jc w:val="center"/>
            </w:pPr>
          </w:p>
        </w:tc>
      </w:tr>
      <w:tr w:rsidR="00450E5E" w:rsidRPr="003B22EB" w14:paraId="503BB42A" w14:textId="77777777" w:rsidTr="00CE59EF">
        <w:trPr>
          <w:trHeight w:val="337"/>
        </w:trPr>
        <w:tc>
          <w:tcPr>
            <w:tcW w:w="1832" w:type="dxa"/>
            <w:vMerge w:val="restart"/>
          </w:tcPr>
          <w:p w14:paraId="730D8818" w14:textId="00896DE5" w:rsidR="00450E5E" w:rsidRPr="00BD0E5F" w:rsidRDefault="00450E5E" w:rsidP="00450E5E">
            <w:pPr>
              <w:rPr>
                <w:b/>
                <w:bCs/>
              </w:rPr>
            </w:pPr>
            <w:r w:rsidRPr="004E4EE5">
              <w:rPr>
                <w:b/>
                <w:bCs/>
              </w:rPr>
              <w:t>Primary Supervis</w:t>
            </w:r>
            <w:r>
              <w:rPr>
                <w:b/>
                <w:bCs/>
              </w:rPr>
              <w:t>ion</w:t>
            </w:r>
          </w:p>
        </w:tc>
        <w:tc>
          <w:tcPr>
            <w:tcW w:w="5869" w:type="dxa"/>
            <w:shd w:val="clear" w:color="auto" w:fill="808080" w:themeFill="background1" w:themeFillShade="80"/>
            <w:vAlign w:val="center"/>
          </w:tcPr>
          <w:p w14:paraId="692AECFD" w14:textId="77777777" w:rsidR="00450E5E" w:rsidRPr="003B22EB" w:rsidRDefault="00450E5E" w:rsidP="00450E5E">
            <w:pPr>
              <w:rPr>
                <w:b/>
                <w:bCs/>
              </w:rPr>
            </w:pPr>
          </w:p>
        </w:tc>
        <w:tc>
          <w:tcPr>
            <w:tcW w:w="965" w:type="dxa"/>
            <w:vAlign w:val="center"/>
          </w:tcPr>
          <w:p w14:paraId="2ED291E2" w14:textId="73E91AF1" w:rsidR="00450E5E" w:rsidRPr="003B22EB" w:rsidRDefault="00450E5E" w:rsidP="00450E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218" w:type="dxa"/>
            <w:vAlign w:val="center"/>
          </w:tcPr>
          <w:p w14:paraId="5F335B20" w14:textId="057FFB50" w:rsidR="00450E5E" w:rsidRPr="003B22EB" w:rsidRDefault="00450E5E" w:rsidP="00450E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</w:p>
        </w:tc>
      </w:tr>
      <w:tr w:rsidR="00450E5E" w:rsidRPr="003B22EB" w14:paraId="198C6F3B" w14:textId="77777777" w:rsidTr="00163E42">
        <w:trPr>
          <w:trHeight w:val="337"/>
        </w:trPr>
        <w:tc>
          <w:tcPr>
            <w:tcW w:w="1832" w:type="dxa"/>
            <w:vMerge/>
          </w:tcPr>
          <w:p w14:paraId="2DC85766" w14:textId="77777777" w:rsidR="00450E5E" w:rsidRPr="00BD0E5F" w:rsidRDefault="00450E5E" w:rsidP="00450E5E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79CDC037" w14:textId="4ADD5826" w:rsidR="00450E5E" w:rsidRPr="003B22EB" w:rsidRDefault="00450E5E" w:rsidP="00450E5E">
            <w:pPr>
              <w:rPr>
                <w:b/>
                <w:bCs/>
              </w:rPr>
            </w:pPr>
            <w:r w:rsidRPr="00E45EE0">
              <w:t>Undergraduate Students</w:t>
            </w:r>
          </w:p>
        </w:tc>
        <w:tc>
          <w:tcPr>
            <w:tcW w:w="965" w:type="dxa"/>
            <w:vAlign w:val="center"/>
          </w:tcPr>
          <w:p w14:paraId="6553E7DA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  <w:vAlign w:val="center"/>
          </w:tcPr>
          <w:p w14:paraId="5EF2895C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</w:tr>
      <w:tr w:rsidR="00450E5E" w:rsidRPr="003B22EB" w14:paraId="248F4D9B" w14:textId="77777777" w:rsidTr="00163E42">
        <w:trPr>
          <w:trHeight w:val="337"/>
        </w:trPr>
        <w:tc>
          <w:tcPr>
            <w:tcW w:w="1832" w:type="dxa"/>
            <w:vMerge/>
          </w:tcPr>
          <w:p w14:paraId="4E99FD55" w14:textId="77777777" w:rsidR="00450E5E" w:rsidRPr="00BD0E5F" w:rsidRDefault="00450E5E" w:rsidP="00450E5E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04987528" w14:textId="288B8003" w:rsidR="00450E5E" w:rsidRPr="003B22EB" w:rsidRDefault="00450E5E" w:rsidP="00450E5E">
            <w:pPr>
              <w:rPr>
                <w:b/>
                <w:bCs/>
              </w:rPr>
            </w:pPr>
            <w:r w:rsidRPr="00E45EE0">
              <w:t>MSc Students</w:t>
            </w:r>
          </w:p>
        </w:tc>
        <w:tc>
          <w:tcPr>
            <w:tcW w:w="965" w:type="dxa"/>
            <w:vAlign w:val="center"/>
          </w:tcPr>
          <w:p w14:paraId="67D339C0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  <w:vAlign w:val="center"/>
          </w:tcPr>
          <w:p w14:paraId="2D5B59C3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</w:tr>
      <w:tr w:rsidR="00450E5E" w:rsidRPr="003B22EB" w14:paraId="63E34F31" w14:textId="77777777" w:rsidTr="00163E42">
        <w:trPr>
          <w:trHeight w:val="337"/>
        </w:trPr>
        <w:tc>
          <w:tcPr>
            <w:tcW w:w="1832" w:type="dxa"/>
            <w:vMerge/>
          </w:tcPr>
          <w:p w14:paraId="4183C5A6" w14:textId="77777777" w:rsidR="00450E5E" w:rsidRPr="00BD0E5F" w:rsidRDefault="00450E5E" w:rsidP="00450E5E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7742527C" w14:textId="0ABAB8ED" w:rsidR="00450E5E" w:rsidRPr="003B22EB" w:rsidRDefault="00450E5E" w:rsidP="00450E5E">
            <w:pPr>
              <w:rPr>
                <w:b/>
                <w:bCs/>
              </w:rPr>
            </w:pPr>
            <w:r w:rsidRPr="00E45EE0">
              <w:t>PhD Students</w:t>
            </w:r>
          </w:p>
        </w:tc>
        <w:tc>
          <w:tcPr>
            <w:tcW w:w="965" w:type="dxa"/>
            <w:vAlign w:val="center"/>
          </w:tcPr>
          <w:p w14:paraId="46634F70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  <w:vAlign w:val="center"/>
          </w:tcPr>
          <w:p w14:paraId="6AEB6735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</w:tr>
      <w:tr w:rsidR="00450E5E" w:rsidRPr="003B22EB" w14:paraId="36905D41" w14:textId="77777777" w:rsidTr="00163E42">
        <w:trPr>
          <w:trHeight w:val="337"/>
        </w:trPr>
        <w:tc>
          <w:tcPr>
            <w:tcW w:w="1832" w:type="dxa"/>
            <w:vMerge/>
          </w:tcPr>
          <w:p w14:paraId="59D1E59E" w14:textId="77777777" w:rsidR="00450E5E" w:rsidRPr="00BD0E5F" w:rsidRDefault="00450E5E" w:rsidP="00450E5E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6462CA25" w14:textId="38551AAA" w:rsidR="00450E5E" w:rsidRPr="003B22EB" w:rsidRDefault="00450E5E" w:rsidP="00450E5E">
            <w:pPr>
              <w:rPr>
                <w:b/>
                <w:bCs/>
              </w:rPr>
            </w:pPr>
            <w:r w:rsidRPr="00E45EE0">
              <w:t>Post-Doctoral Fellows</w:t>
            </w:r>
          </w:p>
        </w:tc>
        <w:tc>
          <w:tcPr>
            <w:tcW w:w="965" w:type="dxa"/>
            <w:vAlign w:val="center"/>
          </w:tcPr>
          <w:p w14:paraId="3CF1CEEC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  <w:vAlign w:val="center"/>
          </w:tcPr>
          <w:p w14:paraId="239C19A4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</w:tr>
      <w:tr w:rsidR="00450E5E" w:rsidRPr="003B22EB" w14:paraId="6ABE165B" w14:textId="77777777" w:rsidTr="00163E42">
        <w:trPr>
          <w:trHeight w:val="337"/>
        </w:trPr>
        <w:tc>
          <w:tcPr>
            <w:tcW w:w="1832" w:type="dxa"/>
            <w:vMerge/>
          </w:tcPr>
          <w:p w14:paraId="0A83A48C" w14:textId="77777777" w:rsidR="00450E5E" w:rsidRPr="00BD0E5F" w:rsidRDefault="00450E5E" w:rsidP="00450E5E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774C47F4" w14:textId="33ECB8EF" w:rsidR="00450E5E" w:rsidRPr="003B22EB" w:rsidRDefault="00450E5E" w:rsidP="00450E5E">
            <w:pPr>
              <w:rPr>
                <w:b/>
                <w:bCs/>
              </w:rPr>
            </w:pPr>
            <w:r>
              <w:t>Visiting Scientists</w:t>
            </w:r>
          </w:p>
        </w:tc>
        <w:tc>
          <w:tcPr>
            <w:tcW w:w="965" w:type="dxa"/>
            <w:vAlign w:val="center"/>
          </w:tcPr>
          <w:p w14:paraId="44714537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  <w:vAlign w:val="center"/>
          </w:tcPr>
          <w:p w14:paraId="48792646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</w:tr>
      <w:tr w:rsidR="00450E5E" w:rsidRPr="003B22EB" w14:paraId="5F352197" w14:textId="77777777" w:rsidTr="00163E42">
        <w:trPr>
          <w:trHeight w:val="337"/>
        </w:trPr>
        <w:tc>
          <w:tcPr>
            <w:tcW w:w="1832" w:type="dxa"/>
          </w:tcPr>
          <w:p w14:paraId="6B95C876" w14:textId="119653C2" w:rsidR="00450E5E" w:rsidRPr="00BD0E5F" w:rsidRDefault="00450E5E" w:rsidP="00450E5E">
            <w:pPr>
              <w:rPr>
                <w:b/>
                <w:bCs/>
              </w:rPr>
            </w:pPr>
            <w:r w:rsidRPr="00BD0E5F">
              <w:rPr>
                <w:b/>
                <w:bCs/>
              </w:rPr>
              <w:t>Graduate Advisor</w:t>
            </w:r>
            <w:r>
              <w:rPr>
                <w:b/>
                <w:bCs/>
              </w:rPr>
              <w:t>y Committees</w:t>
            </w:r>
          </w:p>
        </w:tc>
        <w:tc>
          <w:tcPr>
            <w:tcW w:w="5869" w:type="dxa"/>
            <w:vAlign w:val="center"/>
          </w:tcPr>
          <w:p w14:paraId="6C3856B1" w14:textId="4F18029B" w:rsidR="00450E5E" w:rsidRDefault="00450E5E" w:rsidP="00450E5E">
            <w:r w:rsidRPr="00E45EE0">
              <w:t>MSc &amp; PhD Students</w:t>
            </w:r>
          </w:p>
        </w:tc>
        <w:tc>
          <w:tcPr>
            <w:tcW w:w="965" w:type="dxa"/>
            <w:vAlign w:val="center"/>
          </w:tcPr>
          <w:p w14:paraId="4862C002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  <w:vAlign w:val="center"/>
          </w:tcPr>
          <w:p w14:paraId="0F6CE25F" w14:textId="77777777" w:rsidR="00450E5E" w:rsidRPr="003B22EB" w:rsidRDefault="00450E5E" w:rsidP="00450E5E">
            <w:pPr>
              <w:jc w:val="center"/>
              <w:rPr>
                <w:b/>
                <w:bCs/>
              </w:rPr>
            </w:pPr>
          </w:p>
        </w:tc>
      </w:tr>
      <w:tr w:rsidR="00163E42" w:rsidRPr="003B22EB" w14:paraId="1539E35B" w14:textId="77777777" w:rsidTr="00CE59EF">
        <w:trPr>
          <w:trHeight w:val="337"/>
        </w:trPr>
        <w:tc>
          <w:tcPr>
            <w:tcW w:w="1832" w:type="dxa"/>
            <w:vMerge w:val="restart"/>
          </w:tcPr>
          <w:p w14:paraId="15BD9313" w14:textId="120E8C8D" w:rsidR="00163E42" w:rsidRPr="00BD0E5F" w:rsidRDefault="00163E42" w:rsidP="00163E42">
            <w:pPr>
              <w:rPr>
                <w:b/>
                <w:bCs/>
              </w:rPr>
            </w:pPr>
            <w:r w:rsidRPr="004E4EE5">
              <w:rPr>
                <w:b/>
                <w:bCs/>
              </w:rPr>
              <w:t>Trainee Salary Support</w:t>
            </w:r>
            <w:r>
              <w:rPr>
                <w:b/>
                <w:bCs/>
              </w:rPr>
              <w:t xml:space="preserve"> Awards</w:t>
            </w:r>
          </w:p>
        </w:tc>
        <w:tc>
          <w:tcPr>
            <w:tcW w:w="5869" w:type="dxa"/>
            <w:shd w:val="clear" w:color="auto" w:fill="808080" w:themeFill="background1" w:themeFillShade="80"/>
            <w:vAlign w:val="center"/>
          </w:tcPr>
          <w:p w14:paraId="24BFF2EE" w14:textId="77777777" w:rsidR="00163E42" w:rsidRPr="00E45EE0" w:rsidRDefault="00163E42" w:rsidP="00163E42"/>
        </w:tc>
        <w:tc>
          <w:tcPr>
            <w:tcW w:w="965" w:type="dxa"/>
            <w:vAlign w:val="center"/>
          </w:tcPr>
          <w:p w14:paraId="72D762AF" w14:textId="56419374" w:rsidR="00163E42" w:rsidRPr="003B22EB" w:rsidRDefault="00163E42" w:rsidP="00163E42">
            <w:pPr>
              <w:jc w:val="center"/>
              <w:rPr>
                <w:b/>
                <w:bCs/>
              </w:rPr>
            </w:pPr>
            <w:r w:rsidRPr="003B22EB">
              <w:rPr>
                <w:b/>
                <w:bCs/>
              </w:rPr>
              <w:t>Number</w:t>
            </w:r>
          </w:p>
        </w:tc>
        <w:tc>
          <w:tcPr>
            <w:tcW w:w="1218" w:type="dxa"/>
            <w:vAlign w:val="center"/>
          </w:tcPr>
          <w:p w14:paraId="4BF1C5B1" w14:textId="2CC2B4BD" w:rsidR="00163E42" w:rsidRPr="003B22EB" w:rsidRDefault="00163E42" w:rsidP="00163E42">
            <w:pPr>
              <w:jc w:val="center"/>
              <w:rPr>
                <w:b/>
                <w:bCs/>
              </w:rPr>
            </w:pPr>
            <w:r w:rsidRPr="003B22EB">
              <w:rPr>
                <w:b/>
                <w:bCs/>
              </w:rPr>
              <w:t>Amount</w:t>
            </w:r>
          </w:p>
        </w:tc>
      </w:tr>
      <w:tr w:rsidR="00163E42" w:rsidRPr="003B22EB" w14:paraId="2AE33A58" w14:textId="77777777" w:rsidTr="00163E42">
        <w:trPr>
          <w:trHeight w:val="337"/>
        </w:trPr>
        <w:tc>
          <w:tcPr>
            <w:tcW w:w="1832" w:type="dxa"/>
            <w:vMerge/>
          </w:tcPr>
          <w:p w14:paraId="45831C34" w14:textId="77777777" w:rsidR="00163E42" w:rsidRPr="004E4EE5" w:rsidRDefault="00163E42" w:rsidP="00163E42">
            <w:pPr>
              <w:rPr>
                <w:b/>
                <w:bCs/>
              </w:rPr>
            </w:pPr>
          </w:p>
        </w:tc>
        <w:tc>
          <w:tcPr>
            <w:tcW w:w="5869" w:type="dxa"/>
            <w:vAlign w:val="center"/>
          </w:tcPr>
          <w:p w14:paraId="51DDC75D" w14:textId="77777777" w:rsidR="00163E42" w:rsidRPr="00E45EE0" w:rsidRDefault="00163E42" w:rsidP="00163E42"/>
        </w:tc>
        <w:tc>
          <w:tcPr>
            <w:tcW w:w="965" w:type="dxa"/>
            <w:vAlign w:val="center"/>
          </w:tcPr>
          <w:p w14:paraId="44362EC6" w14:textId="77777777" w:rsidR="00163E42" w:rsidRPr="003B22EB" w:rsidRDefault="00163E42" w:rsidP="00163E42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  <w:vAlign w:val="center"/>
          </w:tcPr>
          <w:p w14:paraId="6DAD42A9" w14:textId="77777777" w:rsidR="00163E42" w:rsidRPr="003B22EB" w:rsidRDefault="00163E42" w:rsidP="00163E42">
            <w:pPr>
              <w:jc w:val="center"/>
              <w:rPr>
                <w:b/>
                <w:bCs/>
              </w:rPr>
            </w:pPr>
          </w:p>
        </w:tc>
      </w:tr>
      <w:tr w:rsidR="00163E42" w:rsidRPr="003B22EB" w14:paraId="1F76B098" w14:textId="77777777" w:rsidTr="00163E42">
        <w:trPr>
          <w:trHeight w:val="337"/>
        </w:trPr>
        <w:tc>
          <w:tcPr>
            <w:tcW w:w="1832" w:type="dxa"/>
            <w:vMerge w:val="restart"/>
          </w:tcPr>
          <w:p w14:paraId="180BE86A" w14:textId="77777777" w:rsidR="00163E42" w:rsidRPr="00BD0E5F" w:rsidRDefault="00163E42" w:rsidP="003871CB">
            <w:pPr>
              <w:rPr>
                <w:b/>
                <w:bCs/>
              </w:rPr>
            </w:pPr>
            <w:r w:rsidRPr="00BD0E5F">
              <w:rPr>
                <w:b/>
                <w:bCs/>
              </w:rPr>
              <w:t>Trainee Awards</w:t>
            </w:r>
          </w:p>
          <w:p w14:paraId="1BDFEA93" w14:textId="77777777" w:rsidR="00163E42" w:rsidRDefault="00163E42" w:rsidP="003871CB">
            <w:pPr>
              <w:rPr>
                <w:b/>
                <w:bCs/>
              </w:rPr>
            </w:pPr>
            <w:r w:rsidRPr="00BD0E5F">
              <w:rPr>
                <w:b/>
                <w:bCs/>
              </w:rPr>
              <w:t>(Non-Salary)</w:t>
            </w:r>
          </w:p>
        </w:tc>
        <w:tc>
          <w:tcPr>
            <w:tcW w:w="5869" w:type="dxa"/>
          </w:tcPr>
          <w:p w14:paraId="7836D6DB" w14:textId="77777777" w:rsidR="00163E42" w:rsidRPr="003B22EB" w:rsidRDefault="00163E42" w:rsidP="003871CB">
            <w:pPr>
              <w:rPr>
                <w:b/>
                <w:bCs/>
              </w:rPr>
            </w:pPr>
            <w:r w:rsidRPr="003B22EB">
              <w:rPr>
                <w:b/>
                <w:bCs/>
              </w:rPr>
              <w:t>Scientific Presentation/Competition</w:t>
            </w:r>
          </w:p>
        </w:tc>
        <w:tc>
          <w:tcPr>
            <w:tcW w:w="965" w:type="dxa"/>
          </w:tcPr>
          <w:p w14:paraId="6ADD9095" w14:textId="77777777" w:rsidR="00163E42" w:rsidRPr="003B22EB" w:rsidRDefault="00163E42" w:rsidP="003871CB">
            <w:pPr>
              <w:jc w:val="center"/>
              <w:rPr>
                <w:b/>
                <w:bCs/>
              </w:rPr>
            </w:pPr>
          </w:p>
        </w:tc>
        <w:tc>
          <w:tcPr>
            <w:tcW w:w="1218" w:type="dxa"/>
          </w:tcPr>
          <w:p w14:paraId="51009C3D" w14:textId="77777777" w:rsidR="00163E42" w:rsidRPr="003B22EB" w:rsidRDefault="00163E42" w:rsidP="003871CB">
            <w:pPr>
              <w:jc w:val="center"/>
              <w:rPr>
                <w:b/>
                <w:bCs/>
              </w:rPr>
            </w:pPr>
          </w:p>
        </w:tc>
      </w:tr>
      <w:tr w:rsidR="00163E42" w:rsidRPr="00E45EE0" w14:paraId="123656C6" w14:textId="77777777" w:rsidTr="00163E42">
        <w:trPr>
          <w:trHeight w:val="337"/>
        </w:trPr>
        <w:tc>
          <w:tcPr>
            <w:tcW w:w="1832" w:type="dxa"/>
            <w:vMerge/>
          </w:tcPr>
          <w:p w14:paraId="2761884B" w14:textId="77777777" w:rsidR="00163E42" w:rsidRPr="00B760E3" w:rsidRDefault="00163E42" w:rsidP="003871CB">
            <w:pPr>
              <w:rPr>
                <w:b/>
                <w:bCs/>
              </w:rPr>
            </w:pPr>
          </w:p>
        </w:tc>
        <w:tc>
          <w:tcPr>
            <w:tcW w:w="5869" w:type="dxa"/>
          </w:tcPr>
          <w:p w14:paraId="63B66D40" w14:textId="77777777" w:rsidR="00163E42" w:rsidRPr="00E45EE0" w:rsidRDefault="00163E42" w:rsidP="003871CB">
            <w:r>
              <w:t>International</w:t>
            </w:r>
          </w:p>
        </w:tc>
        <w:tc>
          <w:tcPr>
            <w:tcW w:w="965" w:type="dxa"/>
          </w:tcPr>
          <w:p w14:paraId="688A1F71" w14:textId="77777777" w:rsidR="00163E42" w:rsidRPr="00E45EE0" w:rsidRDefault="00163E42" w:rsidP="003871CB">
            <w:pPr>
              <w:jc w:val="center"/>
            </w:pPr>
          </w:p>
        </w:tc>
        <w:tc>
          <w:tcPr>
            <w:tcW w:w="1218" w:type="dxa"/>
          </w:tcPr>
          <w:p w14:paraId="15E5212C" w14:textId="77777777" w:rsidR="00163E42" w:rsidRPr="00E45EE0" w:rsidRDefault="00163E42" w:rsidP="003871CB">
            <w:pPr>
              <w:jc w:val="center"/>
            </w:pPr>
          </w:p>
        </w:tc>
      </w:tr>
      <w:tr w:rsidR="00163E42" w:rsidRPr="00E45EE0" w14:paraId="51539D60" w14:textId="77777777" w:rsidTr="00163E42">
        <w:trPr>
          <w:trHeight w:val="337"/>
        </w:trPr>
        <w:tc>
          <w:tcPr>
            <w:tcW w:w="1832" w:type="dxa"/>
            <w:vMerge/>
          </w:tcPr>
          <w:p w14:paraId="49ABAFD6" w14:textId="77777777" w:rsidR="00163E42" w:rsidRPr="00B760E3" w:rsidRDefault="00163E42" w:rsidP="003871CB">
            <w:pPr>
              <w:rPr>
                <w:b/>
                <w:bCs/>
              </w:rPr>
            </w:pPr>
          </w:p>
        </w:tc>
        <w:tc>
          <w:tcPr>
            <w:tcW w:w="5869" w:type="dxa"/>
          </w:tcPr>
          <w:p w14:paraId="5A8590A3" w14:textId="77777777" w:rsidR="00163E42" w:rsidRPr="00E45EE0" w:rsidRDefault="00163E42" w:rsidP="003871CB">
            <w:r>
              <w:t>National</w:t>
            </w:r>
          </w:p>
        </w:tc>
        <w:tc>
          <w:tcPr>
            <w:tcW w:w="965" w:type="dxa"/>
          </w:tcPr>
          <w:p w14:paraId="510AACA2" w14:textId="77777777" w:rsidR="00163E42" w:rsidRPr="00E45EE0" w:rsidRDefault="00163E42" w:rsidP="003871CB">
            <w:pPr>
              <w:jc w:val="center"/>
            </w:pPr>
          </w:p>
        </w:tc>
        <w:tc>
          <w:tcPr>
            <w:tcW w:w="1218" w:type="dxa"/>
          </w:tcPr>
          <w:p w14:paraId="218DA084" w14:textId="77777777" w:rsidR="00163E42" w:rsidRPr="00E45EE0" w:rsidRDefault="00163E42" w:rsidP="003871CB">
            <w:pPr>
              <w:jc w:val="center"/>
            </w:pPr>
          </w:p>
        </w:tc>
      </w:tr>
      <w:tr w:rsidR="00163E42" w:rsidRPr="00E45EE0" w14:paraId="7B0E6D68" w14:textId="77777777" w:rsidTr="00163E42">
        <w:trPr>
          <w:trHeight w:val="337"/>
        </w:trPr>
        <w:tc>
          <w:tcPr>
            <w:tcW w:w="1832" w:type="dxa"/>
            <w:vMerge/>
          </w:tcPr>
          <w:p w14:paraId="0FC95946" w14:textId="77777777" w:rsidR="00163E42" w:rsidRPr="00B760E3" w:rsidRDefault="00163E42" w:rsidP="003871CB">
            <w:pPr>
              <w:rPr>
                <w:b/>
                <w:bCs/>
              </w:rPr>
            </w:pPr>
          </w:p>
        </w:tc>
        <w:tc>
          <w:tcPr>
            <w:tcW w:w="5869" w:type="dxa"/>
          </w:tcPr>
          <w:p w14:paraId="3A728D66" w14:textId="77777777" w:rsidR="00163E42" w:rsidRDefault="00163E42" w:rsidP="003871CB">
            <w:r>
              <w:t>Local</w:t>
            </w:r>
          </w:p>
        </w:tc>
        <w:tc>
          <w:tcPr>
            <w:tcW w:w="965" w:type="dxa"/>
          </w:tcPr>
          <w:p w14:paraId="57A75A05" w14:textId="77777777" w:rsidR="00163E42" w:rsidRPr="00E45EE0" w:rsidRDefault="00163E42" w:rsidP="003871CB">
            <w:pPr>
              <w:jc w:val="center"/>
            </w:pPr>
          </w:p>
        </w:tc>
        <w:tc>
          <w:tcPr>
            <w:tcW w:w="1218" w:type="dxa"/>
          </w:tcPr>
          <w:p w14:paraId="4A355519" w14:textId="77777777" w:rsidR="00163E42" w:rsidRPr="00E45EE0" w:rsidRDefault="00163E42" w:rsidP="003871CB">
            <w:pPr>
              <w:jc w:val="center"/>
            </w:pPr>
          </w:p>
        </w:tc>
      </w:tr>
    </w:tbl>
    <w:p w14:paraId="4C5EFC9A" w14:textId="77777777" w:rsidR="00450E5E" w:rsidRPr="00BD0E5F" w:rsidRDefault="00450E5E">
      <w:pPr>
        <w:rPr>
          <w:b/>
          <w:bCs/>
        </w:rPr>
      </w:pPr>
    </w:p>
    <w:sectPr w:rsidR="00450E5E" w:rsidRPr="00BD0E5F" w:rsidSect="00163E42">
      <w:headerReference w:type="default" r:id="rId6"/>
      <w:pgSz w:w="12240" w:h="15840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AFE82" w14:textId="77777777" w:rsidR="00754FBA" w:rsidRDefault="00754FBA" w:rsidP="00BD0E5F">
      <w:pPr>
        <w:spacing w:after="0" w:line="240" w:lineRule="auto"/>
      </w:pPr>
      <w:r>
        <w:separator/>
      </w:r>
    </w:p>
  </w:endnote>
  <w:endnote w:type="continuationSeparator" w:id="0">
    <w:p w14:paraId="30CB38BF" w14:textId="77777777" w:rsidR="00754FBA" w:rsidRDefault="00754FBA" w:rsidP="00BD0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3BE35" w14:textId="77777777" w:rsidR="00754FBA" w:rsidRDefault="00754FBA" w:rsidP="00BD0E5F">
      <w:pPr>
        <w:spacing w:after="0" w:line="240" w:lineRule="auto"/>
      </w:pPr>
      <w:r>
        <w:separator/>
      </w:r>
    </w:p>
  </w:footnote>
  <w:footnote w:type="continuationSeparator" w:id="0">
    <w:p w14:paraId="684D5034" w14:textId="77777777" w:rsidR="00754FBA" w:rsidRDefault="00754FBA" w:rsidP="00BD0E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664F5" w14:textId="7C2AD74D" w:rsidR="00BD0E5F" w:rsidRDefault="00BD0E5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29294B2" wp14:editId="7D10185F">
          <wp:simplePos x="0" y="0"/>
          <wp:positionH relativeFrom="margin">
            <wp:posOffset>-76200</wp:posOffset>
          </wp:positionH>
          <wp:positionV relativeFrom="paragraph">
            <wp:posOffset>-278765</wp:posOffset>
          </wp:positionV>
          <wp:extent cx="2707640" cy="514350"/>
          <wp:effectExtent l="0" t="0" r="0" b="0"/>
          <wp:wrapTight wrapText="bothSides">
            <wp:wrapPolygon edited="0">
              <wp:start x="0" y="0"/>
              <wp:lineTo x="0" y="20800"/>
              <wp:lineTo x="21428" y="20800"/>
              <wp:lineTo x="21428" y="0"/>
              <wp:lineTo x="0" y="0"/>
            </wp:wrapPolygon>
          </wp:wrapTight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764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srA0MjQ1MTK0tDRQ0lEKTi0uzszPAykwrAUAFC0SOSwAAAA="/>
  </w:docVars>
  <w:rsids>
    <w:rsidRoot w:val="00BD0E5F"/>
    <w:rsid w:val="0001075C"/>
    <w:rsid w:val="000F78BA"/>
    <w:rsid w:val="00163E42"/>
    <w:rsid w:val="0020647A"/>
    <w:rsid w:val="00414FF3"/>
    <w:rsid w:val="00450E5E"/>
    <w:rsid w:val="00754FBA"/>
    <w:rsid w:val="0082011A"/>
    <w:rsid w:val="00912B3C"/>
    <w:rsid w:val="00BD0E5F"/>
    <w:rsid w:val="00CE59EF"/>
    <w:rsid w:val="00D74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69C66"/>
  <w15:chartTrackingRefBased/>
  <w15:docId w15:val="{BD5BDE61-5817-4253-BD41-2EB575C3C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E5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D0E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E5F"/>
    <w:rPr>
      <w:color w:val="0000FF"/>
      <w:u w:val="single"/>
    </w:rPr>
  </w:style>
  <w:style w:type="table" w:styleId="TableGrid">
    <w:name w:val="Table Grid"/>
    <w:basedOn w:val="TableNormal"/>
    <w:uiPriority w:val="39"/>
    <w:rsid w:val="00BD0E5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0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E5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D0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E5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ayetano</dc:creator>
  <cp:keywords/>
  <dc:description/>
  <cp:lastModifiedBy>Patricia Cayetano</cp:lastModifiedBy>
  <cp:revision>6</cp:revision>
  <dcterms:created xsi:type="dcterms:W3CDTF">2022-04-08T22:02:00Z</dcterms:created>
  <dcterms:modified xsi:type="dcterms:W3CDTF">2022-04-10T22:08:00Z</dcterms:modified>
</cp:coreProperties>
</file>